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3ab15c5c027041543eb421ba10682e5fefb98"/>
      <w:r>
        <w:rPr>
          <w:b/>
        </w:rPr>
        <w:t xml:space="preserve">ПРОТОКОЛ ЕЛЕКТРОННОГО АУКЦІОНУ № BSE001-UA-20220513-50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0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6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25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63 грн (вісім тисяч дев'ятсот двадцять п'ять гривень 63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9,00 грн (сто двадцять сім тисяч п'ятсот дев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300,00 грн (чотири мільйони двісті п'ятдесят тисяч триста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4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6:07:21Z</dcterms:created>
  <dcterms:modified xsi:type="dcterms:W3CDTF">2024-05-06T16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